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AFC84C" w14:textId="15ABC604" w:rsidR="00843D5F" w:rsidRPr="00001AF8" w:rsidRDefault="00843D5F" w:rsidP="00843D5F">
      <w:pPr>
        <w:tabs>
          <w:tab w:val="left" w:pos="2530"/>
        </w:tabs>
        <w:spacing w:after="0" w:line="240" w:lineRule="auto"/>
        <w:rPr>
          <w:rFonts w:ascii="Times New Roman" w:hAnsi="Times New Roman" w:cs="Times New Roman"/>
          <w:bCs/>
          <w:sz w:val="20"/>
          <w:szCs w:val="20"/>
        </w:rPr>
      </w:pPr>
    </w:p>
    <w:p w14:paraId="3989E5B5" w14:textId="2C601F47" w:rsidR="00ED60D4" w:rsidRPr="00001AF8" w:rsidRDefault="00ED60D4" w:rsidP="00ED60D4">
      <w:pPr>
        <w:rPr>
          <w:rFonts w:ascii="Times New Roman" w:hAnsi="Times New Roman" w:cs="Times New Roman"/>
        </w:rPr>
      </w:pPr>
      <w:r w:rsidRPr="00001AF8">
        <w:rPr>
          <w:rFonts w:ascii="Times New Roman" w:hAnsi="Times New Roman" w:cs="Times New Roman"/>
        </w:rPr>
        <w:tab/>
      </w:r>
      <w:r w:rsidRPr="00001AF8">
        <w:rPr>
          <w:rFonts w:ascii="Times New Roman" w:hAnsi="Times New Roman" w:cs="Times New Roman"/>
        </w:rPr>
        <w:tab/>
      </w:r>
      <w:r w:rsidRPr="00001AF8">
        <w:rPr>
          <w:rFonts w:ascii="Times New Roman" w:hAnsi="Times New Roman" w:cs="Times New Roman"/>
        </w:rPr>
        <w:tab/>
      </w:r>
      <w:r w:rsidRPr="00001AF8">
        <w:rPr>
          <w:rFonts w:ascii="Times New Roman" w:hAnsi="Times New Roman" w:cs="Times New Roman"/>
        </w:rPr>
        <w:tab/>
      </w:r>
      <w:r w:rsidRPr="00001AF8">
        <w:rPr>
          <w:rFonts w:ascii="Times New Roman" w:hAnsi="Times New Roman" w:cs="Times New Roman"/>
        </w:rPr>
        <w:tab/>
      </w:r>
      <w:r w:rsidRPr="00001AF8">
        <w:rPr>
          <w:rFonts w:ascii="Times New Roman" w:hAnsi="Times New Roman" w:cs="Times New Roman"/>
        </w:rPr>
        <w:tab/>
      </w:r>
      <w:r w:rsidRPr="00001AF8">
        <w:rPr>
          <w:rFonts w:ascii="Times New Roman" w:hAnsi="Times New Roman" w:cs="Times New Roman"/>
        </w:rPr>
        <w:tab/>
      </w:r>
      <w:r w:rsidRPr="00001AF8">
        <w:rPr>
          <w:rFonts w:ascii="Times New Roman" w:hAnsi="Times New Roman" w:cs="Times New Roman"/>
        </w:rPr>
        <w:tab/>
      </w:r>
      <w:r w:rsidR="001457C9" w:rsidRPr="00001AF8">
        <w:rPr>
          <w:rFonts w:ascii="Times New Roman" w:hAnsi="Times New Roman" w:cs="Times New Roman"/>
        </w:rPr>
        <w:t xml:space="preserve">  </w:t>
      </w:r>
      <w:r w:rsidR="00DC36CC">
        <w:rPr>
          <w:rFonts w:ascii="Times New Roman" w:hAnsi="Times New Roman" w:cs="Times New Roman"/>
        </w:rPr>
        <w:t>Gdynia</w:t>
      </w:r>
      <w:r w:rsidRPr="00001AF8">
        <w:rPr>
          <w:rFonts w:ascii="Times New Roman" w:hAnsi="Times New Roman" w:cs="Times New Roman"/>
        </w:rPr>
        <w:t>, dn. …………</w:t>
      </w:r>
      <w:r w:rsidR="001457C9" w:rsidRPr="00001AF8">
        <w:rPr>
          <w:rFonts w:ascii="Times New Roman" w:hAnsi="Times New Roman" w:cs="Times New Roman"/>
        </w:rPr>
        <w:t>……………</w:t>
      </w:r>
      <w:r w:rsidR="00001AF8">
        <w:rPr>
          <w:rFonts w:ascii="Times New Roman" w:hAnsi="Times New Roman" w:cs="Times New Roman"/>
        </w:rPr>
        <w:t>.</w:t>
      </w:r>
    </w:p>
    <w:p w14:paraId="7A3E1A41" w14:textId="77777777" w:rsidR="00ED60D4" w:rsidRPr="00001AF8" w:rsidRDefault="00ED60D4" w:rsidP="00ED60D4">
      <w:pPr>
        <w:rPr>
          <w:rFonts w:ascii="Times New Roman" w:hAnsi="Times New Roman" w:cs="Times New Roman"/>
        </w:rPr>
      </w:pPr>
    </w:p>
    <w:p w14:paraId="3B823716" w14:textId="77777777" w:rsidR="00ED60D4" w:rsidRPr="00001AF8" w:rsidRDefault="00C96079" w:rsidP="00ED60D4">
      <w:pPr>
        <w:rPr>
          <w:rFonts w:ascii="Times New Roman" w:hAnsi="Times New Roman" w:cs="Times New Roman"/>
        </w:rPr>
      </w:pPr>
      <w:r w:rsidRPr="00001AF8">
        <w:rPr>
          <w:rFonts w:ascii="Times New Roman" w:hAnsi="Times New Roman" w:cs="Times New Roman"/>
        </w:rPr>
        <w:t xml:space="preserve">        </w:t>
      </w:r>
      <w:r w:rsidR="00D46F0B" w:rsidRPr="00001AF8">
        <w:rPr>
          <w:rFonts w:ascii="Times New Roman" w:hAnsi="Times New Roman" w:cs="Times New Roman"/>
        </w:rPr>
        <w:t>……</w:t>
      </w:r>
      <w:r w:rsidR="00ED60D4" w:rsidRPr="00001AF8">
        <w:rPr>
          <w:rFonts w:ascii="Times New Roman" w:hAnsi="Times New Roman" w:cs="Times New Roman"/>
        </w:rPr>
        <w:t>…………………………..</w:t>
      </w:r>
    </w:p>
    <w:p w14:paraId="36F6845E" w14:textId="060B5DEB" w:rsidR="00ED60D4" w:rsidRDefault="00ED60D4" w:rsidP="00ED60D4">
      <w:pPr>
        <w:rPr>
          <w:rFonts w:ascii="Times New Roman" w:hAnsi="Times New Roman" w:cs="Times New Roman"/>
          <w:vertAlign w:val="superscript"/>
        </w:rPr>
      </w:pPr>
      <w:r w:rsidRPr="00001AF8">
        <w:rPr>
          <w:rFonts w:ascii="Times New Roman" w:hAnsi="Times New Roman" w:cs="Times New Roman"/>
        </w:rPr>
        <w:t xml:space="preserve">                 </w:t>
      </w:r>
      <w:r w:rsidRPr="00001AF8">
        <w:rPr>
          <w:rFonts w:ascii="Times New Roman" w:hAnsi="Times New Roman" w:cs="Times New Roman"/>
          <w:vertAlign w:val="superscript"/>
        </w:rPr>
        <w:t>Pieczęć Pracodawcy</w:t>
      </w:r>
    </w:p>
    <w:p w14:paraId="1CC9CA4F" w14:textId="77777777" w:rsidR="00001AF8" w:rsidRDefault="00001AF8" w:rsidP="00ED60D4">
      <w:pPr>
        <w:rPr>
          <w:rFonts w:ascii="Times New Roman" w:hAnsi="Times New Roman" w:cs="Times New Roman"/>
          <w:vertAlign w:val="superscript"/>
        </w:rPr>
      </w:pPr>
    </w:p>
    <w:p w14:paraId="65A322A2" w14:textId="77777777" w:rsidR="00001AF8" w:rsidRPr="00001AF8" w:rsidRDefault="00001AF8" w:rsidP="00ED60D4">
      <w:pPr>
        <w:rPr>
          <w:rFonts w:ascii="Times New Roman" w:hAnsi="Times New Roman" w:cs="Times New Roman"/>
          <w:vertAlign w:val="superscript"/>
        </w:rPr>
      </w:pPr>
    </w:p>
    <w:p w14:paraId="2A40D65A" w14:textId="77777777" w:rsidR="00ED60D4" w:rsidRPr="00001AF8" w:rsidRDefault="00ED60D4" w:rsidP="00ED60D4">
      <w:pPr>
        <w:jc w:val="center"/>
        <w:rPr>
          <w:rFonts w:ascii="Times New Roman" w:hAnsi="Times New Roman" w:cs="Times New Roman"/>
          <w:b/>
        </w:rPr>
      </w:pPr>
      <w:r w:rsidRPr="00001AF8">
        <w:rPr>
          <w:rFonts w:ascii="Times New Roman" w:hAnsi="Times New Roman" w:cs="Times New Roman"/>
          <w:b/>
        </w:rPr>
        <w:t>ZAŚWIADCZENIE O ODBYCIU STAŻU</w:t>
      </w:r>
    </w:p>
    <w:p w14:paraId="146C0A1F" w14:textId="191A415E" w:rsidR="00ED60D4" w:rsidRPr="00001AF8" w:rsidRDefault="00ED60D4" w:rsidP="00001AF8">
      <w:pPr>
        <w:spacing w:after="0" w:line="240" w:lineRule="auto"/>
        <w:rPr>
          <w:rFonts w:ascii="Times New Roman" w:hAnsi="Times New Roman" w:cs="Times New Roman"/>
        </w:rPr>
      </w:pPr>
      <w:r w:rsidRPr="00001AF8">
        <w:rPr>
          <w:rFonts w:ascii="Times New Roman" w:hAnsi="Times New Roman" w:cs="Times New Roman"/>
        </w:rPr>
        <w:t>Pan</w:t>
      </w:r>
      <w:bookmarkStart w:id="0" w:name="_GoBack"/>
      <w:bookmarkEnd w:id="0"/>
      <w:r w:rsidRPr="00001AF8">
        <w:rPr>
          <w:rFonts w:ascii="Times New Roman" w:hAnsi="Times New Roman" w:cs="Times New Roman"/>
        </w:rPr>
        <w:t>(i) …………………………………………………………….……………………………</w:t>
      </w:r>
      <w:r w:rsidR="001457C9" w:rsidRPr="00001AF8">
        <w:rPr>
          <w:rFonts w:ascii="Times New Roman" w:hAnsi="Times New Roman" w:cs="Times New Roman"/>
        </w:rPr>
        <w:t>……………</w:t>
      </w:r>
    </w:p>
    <w:p w14:paraId="0FCD0F6C" w14:textId="77777777" w:rsidR="00ED60D4" w:rsidRPr="00001AF8" w:rsidRDefault="00ED60D4" w:rsidP="00001AF8">
      <w:pPr>
        <w:jc w:val="center"/>
        <w:rPr>
          <w:rFonts w:ascii="Times New Roman" w:hAnsi="Times New Roman" w:cs="Times New Roman"/>
          <w:sz w:val="18"/>
          <w:szCs w:val="18"/>
        </w:rPr>
      </w:pPr>
      <w:r w:rsidRPr="00001AF8">
        <w:rPr>
          <w:rFonts w:ascii="Times New Roman" w:hAnsi="Times New Roman" w:cs="Times New Roman"/>
          <w:sz w:val="18"/>
          <w:szCs w:val="18"/>
        </w:rPr>
        <w:t>(imię i nazwisko)</w:t>
      </w:r>
    </w:p>
    <w:p w14:paraId="48D552A3" w14:textId="31568D72" w:rsidR="00ED60D4" w:rsidRPr="00001AF8" w:rsidRDefault="00ED60D4" w:rsidP="00ED60D4">
      <w:pPr>
        <w:rPr>
          <w:rFonts w:ascii="Times New Roman" w:hAnsi="Times New Roman" w:cs="Times New Roman"/>
        </w:rPr>
      </w:pPr>
      <w:r w:rsidRPr="00001AF8">
        <w:rPr>
          <w:rFonts w:ascii="Times New Roman" w:hAnsi="Times New Roman" w:cs="Times New Roman"/>
        </w:rPr>
        <w:t>Urodzony(a) w dniu …………………</w:t>
      </w:r>
      <w:r w:rsidR="001457C9" w:rsidRPr="00001AF8">
        <w:rPr>
          <w:rFonts w:ascii="Times New Roman" w:hAnsi="Times New Roman" w:cs="Times New Roman"/>
        </w:rPr>
        <w:t>…………..</w:t>
      </w:r>
      <w:r w:rsidRPr="00001AF8">
        <w:rPr>
          <w:rFonts w:ascii="Times New Roman" w:hAnsi="Times New Roman" w:cs="Times New Roman"/>
        </w:rPr>
        <w:t xml:space="preserve"> w ……………………………………………………</w:t>
      </w:r>
      <w:r w:rsidR="00001AF8">
        <w:rPr>
          <w:rFonts w:ascii="Times New Roman" w:hAnsi="Times New Roman" w:cs="Times New Roman"/>
        </w:rPr>
        <w:t>…</w:t>
      </w:r>
    </w:p>
    <w:p w14:paraId="3AD01E18" w14:textId="607D2E2C" w:rsidR="00ED60D4" w:rsidRPr="00001AF8" w:rsidRDefault="00ED60D4" w:rsidP="00001AF8">
      <w:pPr>
        <w:spacing w:after="0" w:line="240" w:lineRule="auto"/>
        <w:rPr>
          <w:rFonts w:ascii="Times New Roman" w:hAnsi="Times New Roman" w:cs="Times New Roman"/>
        </w:rPr>
      </w:pPr>
      <w:r w:rsidRPr="00001AF8">
        <w:rPr>
          <w:rFonts w:ascii="Times New Roman" w:hAnsi="Times New Roman" w:cs="Times New Roman"/>
        </w:rPr>
        <w:t>Odbył(a) staż w ………………………</w:t>
      </w:r>
      <w:r w:rsidR="001457C9" w:rsidRPr="00001AF8">
        <w:rPr>
          <w:rFonts w:ascii="Times New Roman" w:hAnsi="Times New Roman" w:cs="Times New Roman"/>
        </w:rPr>
        <w:t>…………….</w:t>
      </w:r>
      <w:r w:rsidRPr="00001AF8">
        <w:rPr>
          <w:rFonts w:ascii="Times New Roman" w:hAnsi="Times New Roman" w:cs="Times New Roman"/>
        </w:rPr>
        <w:t>……………………………………………………….</w:t>
      </w:r>
    </w:p>
    <w:p w14:paraId="5D1F4141" w14:textId="650FAC7E" w:rsidR="00ED60D4" w:rsidRPr="00001AF8" w:rsidRDefault="00ED60D4" w:rsidP="00001AF8">
      <w:pPr>
        <w:jc w:val="center"/>
        <w:rPr>
          <w:rFonts w:ascii="Times New Roman" w:hAnsi="Times New Roman" w:cs="Times New Roman"/>
          <w:sz w:val="18"/>
          <w:szCs w:val="18"/>
        </w:rPr>
      </w:pPr>
      <w:r w:rsidRPr="00001AF8">
        <w:rPr>
          <w:rFonts w:ascii="Times New Roman" w:hAnsi="Times New Roman" w:cs="Times New Roman"/>
          <w:sz w:val="18"/>
          <w:szCs w:val="18"/>
        </w:rPr>
        <w:t xml:space="preserve">(nazwa </w:t>
      </w:r>
      <w:r w:rsidR="188BE8D0" w:rsidRPr="00001AF8">
        <w:rPr>
          <w:rFonts w:ascii="Times New Roman" w:hAnsi="Times New Roman" w:cs="Times New Roman"/>
          <w:sz w:val="18"/>
          <w:szCs w:val="18"/>
        </w:rPr>
        <w:t>Organizatora Stażu</w:t>
      </w:r>
      <w:r w:rsidRPr="00001AF8">
        <w:rPr>
          <w:rFonts w:ascii="Times New Roman" w:hAnsi="Times New Roman" w:cs="Times New Roman"/>
          <w:sz w:val="18"/>
          <w:szCs w:val="18"/>
        </w:rPr>
        <w:t>)</w:t>
      </w:r>
    </w:p>
    <w:p w14:paraId="13173FD8" w14:textId="4886E4BC" w:rsidR="00ED60D4" w:rsidRPr="00001AF8" w:rsidRDefault="00ED60D4" w:rsidP="00ED60D4">
      <w:pPr>
        <w:rPr>
          <w:rFonts w:ascii="Times New Roman" w:hAnsi="Times New Roman" w:cs="Times New Roman"/>
        </w:rPr>
      </w:pPr>
      <w:r w:rsidRPr="00001AF8">
        <w:rPr>
          <w:rFonts w:ascii="Times New Roman" w:hAnsi="Times New Roman" w:cs="Times New Roman"/>
        </w:rPr>
        <w:t>W okresie od dnia ………………</w:t>
      </w:r>
      <w:r w:rsidR="001457C9" w:rsidRPr="00001AF8">
        <w:rPr>
          <w:rFonts w:ascii="Times New Roman" w:hAnsi="Times New Roman" w:cs="Times New Roman"/>
        </w:rPr>
        <w:t>…..</w:t>
      </w:r>
      <w:r w:rsidRPr="00001AF8">
        <w:rPr>
          <w:rFonts w:ascii="Times New Roman" w:hAnsi="Times New Roman" w:cs="Times New Roman"/>
        </w:rPr>
        <w:t>… do dnia ……………..…………………</w:t>
      </w:r>
      <w:r w:rsidR="00BE5EBD" w:rsidRPr="00001AF8">
        <w:rPr>
          <w:rFonts w:ascii="Times New Roman" w:hAnsi="Times New Roman" w:cs="Times New Roman"/>
        </w:rPr>
        <w:t xml:space="preserve"> </w:t>
      </w:r>
      <w:r w:rsidR="17EEB6FB" w:rsidRPr="00001AF8">
        <w:rPr>
          <w:rFonts w:ascii="Times New Roman" w:hAnsi="Times New Roman" w:cs="Times New Roman"/>
        </w:rPr>
        <w:t>łącznie godzin</w:t>
      </w:r>
      <w:r w:rsidR="00F96502" w:rsidRPr="00001AF8">
        <w:rPr>
          <w:rFonts w:ascii="Times New Roman" w:hAnsi="Times New Roman" w:cs="Times New Roman"/>
        </w:rPr>
        <w:t xml:space="preserve"> </w:t>
      </w:r>
      <w:r w:rsidR="17EEB6FB" w:rsidRPr="00001AF8">
        <w:rPr>
          <w:rFonts w:ascii="Times New Roman" w:hAnsi="Times New Roman" w:cs="Times New Roman"/>
        </w:rPr>
        <w:t>.........</w:t>
      </w:r>
      <w:r w:rsidR="00001AF8">
        <w:rPr>
          <w:rFonts w:ascii="Times New Roman" w:hAnsi="Times New Roman" w:cs="Times New Roman"/>
        </w:rPr>
        <w:t>.....</w:t>
      </w:r>
      <w:r w:rsidR="004F7EE6">
        <w:rPr>
          <w:rFonts w:ascii="Times New Roman" w:hAnsi="Times New Roman" w:cs="Times New Roman"/>
        </w:rPr>
        <w:t>.</w:t>
      </w:r>
    </w:p>
    <w:p w14:paraId="7DF90427" w14:textId="60B1E715" w:rsidR="00ED60D4" w:rsidRPr="00001AF8" w:rsidRDefault="00ED60D4" w:rsidP="00ED60D4">
      <w:pPr>
        <w:rPr>
          <w:rFonts w:ascii="Times New Roman" w:hAnsi="Times New Roman" w:cs="Times New Roman"/>
        </w:rPr>
      </w:pPr>
      <w:r w:rsidRPr="00001AF8">
        <w:rPr>
          <w:rFonts w:ascii="Times New Roman" w:hAnsi="Times New Roman" w:cs="Times New Roman"/>
        </w:rPr>
        <w:t>Na stanowisku…………………………………………………………………</w:t>
      </w:r>
      <w:r w:rsidR="001457C9" w:rsidRPr="00001AF8">
        <w:rPr>
          <w:rFonts w:ascii="Times New Roman" w:hAnsi="Times New Roman" w:cs="Times New Roman"/>
        </w:rPr>
        <w:t>………….</w:t>
      </w:r>
      <w:r w:rsidRPr="00001AF8">
        <w:rPr>
          <w:rFonts w:ascii="Times New Roman" w:hAnsi="Times New Roman" w:cs="Times New Roman"/>
        </w:rPr>
        <w:t>………………</w:t>
      </w:r>
      <w:r w:rsidR="00001AF8">
        <w:rPr>
          <w:rFonts w:ascii="Times New Roman" w:hAnsi="Times New Roman" w:cs="Times New Roman"/>
        </w:rPr>
        <w:t>…</w:t>
      </w:r>
    </w:p>
    <w:p w14:paraId="4C588D84" w14:textId="6B58AD09" w:rsidR="00903F74" w:rsidRPr="00001AF8" w:rsidRDefault="00ED60D4" w:rsidP="00ED60D4">
      <w:pPr>
        <w:rPr>
          <w:rFonts w:ascii="Times New Roman" w:hAnsi="Times New Roman" w:cs="Times New Roman"/>
        </w:rPr>
      </w:pPr>
      <w:r w:rsidRPr="00001AF8">
        <w:rPr>
          <w:rFonts w:ascii="Times New Roman" w:hAnsi="Times New Roman" w:cs="Times New Roman"/>
        </w:rPr>
        <w:t>Staż obejmował /główne czynności</w:t>
      </w:r>
      <w:r w:rsidR="62D70903" w:rsidRPr="00001AF8">
        <w:rPr>
          <w:rFonts w:ascii="Times New Roman" w:hAnsi="Times New Roman" w:cs="Times New Roman"/>
        </w:rPr>
        <w:t>, zakres</w:t>
      </w:r>
      <w:r w:rsidR="00F87C63" w:rsidRPr="00001AF8">
        <w:rPr>
          <w:rFonts w:ascii="Times New Roman" w:hAnsi="Times New Roman" w:cs="Times New Roman"/>
        </w:rPr>
        <w:t xml:space="preserve"> </w:t>
      </w:r>
      <w:r w:rsidR="62D70903" w:rsidRPr="00001AF8">
        <w:rPr>
          <w:rFonts w:ascii="Times New Roman" w:hAnsi="Times New Roman" w:cs="Times New Roman"/>
        </w:rPr>
        <w:t>obowiązków</w:t>
      </w:r>
      <w:r w:rsidRPr="00001AF8">
        <w:rPr>
          <w:rFonts w:ascii="Times New Roman" w:hAnsi="Times New Roman" w:cs="Times New Roman"/>
        </w:rPr>
        <w:t>/</w:t>
      </w:r>
      <w:r w:rsidR="00377294" w:rsidRPr="00001AF8">
        <w:rPr>
          <w:rFonts w:ascii="Times New Roman" w:hAnsi="Times New Roman" w:cs="Times New Roman"/>
        </w:rPr>
        <w:t xml:space="preserve"> ……………………</w:t>
      </w:r>
      <w:r w:rsidRPr="00001AF8">
        <w:rPr>
          <w:rFonts w:ascii="Times New Roman" w:hAnsi="Times New Roman" w:cs="Times New Roman"/>
        </w:rPr>
        <w:t>…………………………………………………………</w:t>
      </w:r>
      <w:r w:rsidR="001457C9" w:rsidRPr="00001AF8">
        <w:rPr>
          <w:rFonts w:ascii="Times New Roman" w:hAnsi="Times New Roman" w:cs="Times New Roman"/>
        </w:rPr>
        <w:t>…………………………………</w:t>
      </w:r>
      <w:r w:rsidR="00001AF8">
        <w:rPr>
          <w:rFonts w:ascii="Times New Roman" w:hAnsi="Times New Roman" w:cs="Times New Roman"/>
        </w:rPr>
        <w:t>.</w:t>
      </w:r>
      <w:r w:rsidR="004F7EE6">
        <w:rPr>
          <w:rFonts w:ascii="Times New Roman" w:hAnsi="Times New Roman" w:cs="Times New Roman"/>
        </w:rPr>
        <w:t>..</w:t>
      </w:r>
      <w:r w:rsidR="001457C9" w:rsidRPr="00001AF8">
        <w:rPr>
          <w:rFonts w:ascii="Times New Roman" w:hAnsi="Times New Roman" w:cs="Times New Roman"/>
        </w:rPr>
        <w:t>…………………</w:t>
      </w:r>
      <w:r w:rsidR="00903F74" w:rsidRPr="00001AF8">
        <w:rPr>
          <w:rFonts w:ascii="Times New Roman" w:hAnsi="Times New Roman" w:cs="Times New Roman"/>
        </w:rPr>
        <w:t>………………………………….</w:t>
      </w:r>
      <w:r w:rsidRPr="00001AF8">
        <w:rPr>
          <w:rFonts w:ascii="Times New Roman" w:hAnsi="Times New Roman" w:cs="Times New Roman"/>
        </w:rPr>
        <w:t>………….…………………………………………………</w:t>
      </w:r>
      <w:r w:rsidR="004F7EE6">
        <w:rPr>
          <w:rFonts w:ascii="Times New Roman" w:hAnsi="Times New Roman" w:cs="Times New Roman"/>
        </w:rPr>
        <w:t>.</w:t>
      </w:r>
      <w:r w:rsidRPr="00001AF8">
        <w:rPr>
          <w:rFonts w:ascii="Times New Roman" w:hAnsi="Times New Roman" w:cs="Times New Roman"/>
        </w:rPr>
        <w:t>…………………………...…………………………………………………………………………………………….....………………………………</w:t>
      </w:r>
      <w:r w:rsidR="00001AF8">
        <w:rPr>
          <w:rFonts w:ascii="Times New Roman" w:hAnsi="Times New Roman" w:cs="Times New Roman"/>
        </w:rPr>
        <w:t>……………………………………………………………………</w:t>
      </w:r>
      <w:r w:rsidR="004F7EE6">
        <w:rPr>
          <w:rFonts w:ascii="Times New Roman" w:hAnsi="Times New Roman" w:cs="Times New Roman"/>
        </w:rPr>
        <w:t>……..</w:t>
      </w:r>
    </w:p>
    <w:p w14:paraId="7047896F" w14:textId="40B2EA58" w:rsidR="00A87CB6" w:rsidRPr="00001AF8" w:rsidRDefault="00ED60D4" w:rsidP="00C87778">
      <w:pPr>
        <w:jc w:val="both"/>
        <w:rPr>
          <w:rFonts w:ascii="Times New Roman" w:hAnsi="Times New Roman" w:cs="Times New Roman"/>
        </w:rPr>
      </w:pPr>
      <w:r w:rsidRPr="00001AF8">
        <w:rPr>
          <w:rFonts w:ascii="Times New Roman" w:hAnsi="Times New Roman" w:cs="Times New Roman"/>
        </w:rPr>
        <w:t xml:space="preserve">Staż przeprowadzono w ramach </w:t>
      </w:r>
      <w:r w:rsidR="00196D0D" w:rsidRPr="00001AF8">
        <w:rPr>
          <w:rFonts w:ascii="Times New Roman" w:hAnsi="Times New Roman" w:cs="Times New Roman"/>
        </w:rPr>
        <w:t>P</w:t>
      </w:r>
      <w:r w:rsidRPr="00001AF8">
        <w:rPr>
          <w:rFonts w:ascii="Times New Roman" w:hAnsi="Times New Roman" w:cs="Times New Roman"/>
        </w:rPr>
        <w:t>rojektu</w:t>
      </w:r>
      <w:r w:rsidR="007A33F3" w:rsidRPr="00001AF8">
        <w:rPr>
          <w:rFonts w:ascii="Times New Roman" w:hAnsi="Times New Roman" w:cs="Times New Roman"/>
        </w:rPr>
        <w:t xml:space="preserve"> </w:t>
      </w:r>
      <w:r w:rsidR="00BE5EBD" w:rsidRPr="00001AF8">
        <w:rPr>
          <w:rFonts w:ascii="Times New Roman" w:hAnsi="Times New Roman" w:cs="Times New Roman"/>
          <w:b/>
          <w:bCs/>
        </w:rPr>
        <w:t>„</w:t>
      </w:r>
      <w:bookmarkStart w:id="1" w:name="_Hlk159415621"/>
      <w:r w:rsidR="00A7106C" w:rsidRPr="00A7106C">
        <w:rPr>
          <w:rFonts w:ascii="Times New Roman" w:hAnsi="Times New Roman" w:cs="Times New Roman"/>
          <w:b/>
          <w:bCs/>
        </w:rPr>
        <w:t>Morze kompetencji - nowoczesne kształcenie dla potrzeb gospodarki morskiej</w:t>
      </w:r>
      <w:r w:rsidR="0035120A" w:rsidRPr="00001AF8">
        <w:rPr>
          <w:rFonts w:ascii="Times New Roman" w:hAnsi="Times New Roman" w:cs="Times New Roman"/>
          <w:b/>
          <w:bCs/>
        </w:rPr>
        <w:t>”</w:t>
      </w:r>
      <w:r w:rsidR="0035120A" w:rsidRPr="00001AF8">
        <w:rPr>
          <w:rFonts w:ascii="Times New Roman" w:hAnsi="Times New Roman" w:cs="Times New Roman"/>
        </w:rPr>
        <w:t xml:space="preserve"> </w:t>
      </w:r>
      <w:bookmarkEnd w:id="1"/>
      <w:r w:rsidR="0035120A" w:rsidRPr="00001AF8">
        <w:rPr>
          <w:rFonts w:ascii="Times New Roman" w:hAnsi="Times New Roman" w:cs="Times New Roman"/>
        </w:rPr>
        <w:t>w ramach programu Fundusze Europejskie dla Rozwoju Społecznego 2021-2027 współfinansowanego ze środków Europejskiego Funduszu Społecznego Plus.</w:t>
      </w:r>
    </w:p>
    <w:p w14:paraId="095D61EF" w14:textId="77777777" w:rsidR="00A87CB6" w:rsidRPr="00001AF8" w:rsidRDefault="00A87CB6" w:rsidP="00C87778">
      <w:pPr>
        <w:jc w:val="both"/>
        <w:rPr>
          <w:rFonts w:ascii="Times New Roman" w:hAnsi="Times New Roman" w:cs="Times New Roman"/>
        </w:rPr>
      </w:pPr>
    </w:p>
    <w:p w14:paraId="79F6CA99" w14:textId="797DAEC2" w:rsidR="00ED60D4" w:rsidRPr="00001AF8" w:rsidRDefault="001457C9" w:rsidP="001457C9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001AF8">
        <w:rPr>
          <w:rFonts w:ascii="Times New Roman" w:hAnsi="Times New Roman" w:cs="Times New Roman"/>
        </w:rPr>
        <w:t xml:space="preserve">                                                                                                        </w:t>
      </w:r>
      <w:r w:rsidR="00ED60D4" w:rsidRPr="00001AF8">
        <w:rPr>
          <w:rFonts w:ascii="Times New Roman" w:hAnsi="Times New Roman" w:cs="Times New Roman"/>
        </w:rPr>
        <w:t>……</w:t>
      </w:r>
      <w:r w:rsidR="00D46F0B" w:rsidRPr="00001AF8">
        <w:rPr>
          <w:rFonts w:ascii="Times New Roman" w:hAnsi="Times New Roman" w:cs="Times New Roman"/>
        </w:rPr>
        <w:t>……….</w:t>
      </w:r>
      <w:r w:rsidR="00ED60D4" w:rsidRPr="00001AF8">
        <w:rPr>
          <w:rFonts w:ascii="Times New Roman" w:hAnsi="Times New Roman" w:cs="Times New Roman"/>
        </w:rPr>
        <w:t>………………………..</w:t>
      </w:r>
    </w:p>
    <w:p w14:paraId="7929F9BB" w14:textId="677AC321" w:rsidR="002A737C" w:rsidRPr="00BF10E6" w:rsidRDefault="001457C9" w:rsidP="001457C9">
      <w:pPr>
        <w:spacing w:after="0" w:line="240" w:lineRule="auto"/>
        <w:jc w:val="center"/>
        <w:rPr>
          <w:rFonts w:ascii="Times New Roman" w:hAnsi="Times New Roman" w:cs="Times New Roman"/>
          <w:vertAlign w:val="superscript"/>
        </w:rPr>
      </w:pPr>
      <w:r w:rsidRPr="00BF10E6">
        <w:rPr>
          <w:rFonts w:ascii="Times New Roman" w:hAnsi="Times New Roman" w:cs="Times New Roman"/>
          <w:vertAlign w:val="superscript"/>
        </w:rPr>
        <w:t xml:space="preserve">                                                                                                                                                           </w:t>
      </w:r>
      <w:r w:rsidR="00ED60D4" w:rsidRPr="00BF10E6">
        <w:rPr>
          <w:rFonts w:ascii="Times New Roman" w:hAnsi="Times New Roman" w:cs="Times New Roman"/>
          <w:vertAlign w:val="superscript"/>
        </w:rPr>
        <w:t>podpis i pieczątka osoby upoważnionej</w:t>
      </w:r>
      <w:r w:rsidRPr="00BF10E6">
        <w:rPr>
          <w:rFonts w:ascii="Times New Roman" w:hAnsi="Times New Roman" w:cs="Times New Roman"/>
          <w:vertAlign w:val="superscript"/>
        </w:rPr>
        <w:t xml:space="preserve"> </w:t>
      </w:r>
      <w:r w:rsidR="00ED60D4" w:rsidRPr="00BF10E6">
        <w:rPr>
          <w:rFonts w:ascii="Times New Roman" w:hAnsi="Times New Roman" w:cs="Times New Roman"/>
          <w:vertAlign w:val="superscript"/>
        </w:rPr>
        <w:t>do wystawienia zaświadczenia</w:t>
      </w:r>
      <w:r w:rsidRPr="00BF10E6">
        <w:rPr>
          <w:rFonts w:ascii="Times New Roman" w:hAnsi="Times New Roman" w:cs="Times New Roman"/>
        </w:rPr>
        <w:tab/>
      </w:r>
    </w:p>
    <w:sectPr w:rsidR="002A737C" w:rsidRPr="00BF10E6" w:rsidSect="00863C1B">
      <w:headerReference w:type="default" r:id="rId10"/>
      <w:footerReference w:type="default" r:id="rId11"/>
      <w:pgSz w:w="11906" w:h="16838"/>
      <w:pgMar w:top="1985" w:right="849" w:bottom="1417" w:left="1417" w:header="426" w:footer="97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A33993" w14:textId="77777777" w:rsidR="008E1BDE" w:rsidRDefault="008E1BDE" w:rsidP="00151621">
      <w:pPr>
        <w:spacing w:after="0" w:line="240" w:lineRule="auto"/>
      </w:pPr>
      <w:r>
        <w:separator/>
      </w:r>
    </w:p>
  </w:endnote>
  <w:endnote w:type="continuationSeparator" w:id="0">
    <w:p w14:paraId="20752B75" w14:textId="77777777" w:rsidR="008E1BDE" w:rsidRDefault="008E1BDE" w:rsidP="001516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8A3952" w14:textId="77777777" w:rsidR="00CC4C44" w:rsidRDefault="00CC4C44" w:rsidP="00151621">
    <w:pPr>
      <w:pStyle w:val="Stopka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A0E01D" w14:textId="77777777" w:rsidR="008E1BDE" w:rsidRDefault="008E1BDE" w:rsidP="00151621">
      <w:pPr>
        <w:spacing w:after="0" w:line="240" w:lineRule="auto"/>
      </w:pPr>
      <w:r>
        <w:separator/>
      </w:r>
    </w:p>
  </w:footnote>
  <w:footnote w:type="continuationSeparator" w:id="0">
    <w:p w14:paraId="231F5464" w14:textId="77777777" w:rsidR="008E1BDE" w:rsidRDefault="008E1BDE" w:rsidP="001516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C27914" w14:textId="77777777" w:rsidR="00BF10E6" w:rsidRDefault="00BF10E6" w:rsidP="00BF10E6">
    <w:pPr>
      <w:spacing w:after="0" w:line="0" w:lineRule="atLeast"/>
      <w:jc w:val="right"/>
      <w:rPr>
        <w:rFonts w:ascii="Times New Roman" w:hAnsi="Times New Roman"/>
        <w:sz w:val="18"/>
        <w:szCs w:val="18"/>
      </w:rPr>
    </w:pPr>
    <w:bookmarkStart w:id="2" w:name="_Hlk200099366"/>
  </w:p>
  <w:p w14:paraId="1785525F" w14:textId="260FFF50" w:rsidR="00BF10E6" w:rsidRDefault="00BF10E6" w:rsidP="00BF10E6">
    <w:pPr>
      <w:spacing w:after="0" w:line="0" w:lineRule="atLeast"/>
      <w:jc w:val="right"/>
      <w:rPr>
        <w:rFonts w:ascii="Times New Roman" w:hAnsi="Times New Roman"/>
        <w:sz w:val="18"/>
        <w:szCs w:val="18"/>
      </w:rPr>
    </w:pPr>
    <w:r>
      <w:rPr>
        <w:rFonts w:ascii="Times New Roman" w:hAnsi="Times New Roman"/>
        <w:sz w:val="18"/>
        <w:szCs w:val="18"/>
      </w:rPr>
      <w:t>Załącznik nr</w:t>
    </w:r>
    <w:r>
      <w:rPr>
        <w:rFonts w:ascii="Times New Roman" w:hAnsi="Times New Roman"/>
        <w:sz w:val="18"/>
        <w:szCs w:val="18"/>
      </w:rPr>
      <w:t xml:space="preserve"> 13</w:t>
    </w:r>
    <w:r>
      <w:rPr>
        <w:rFonts w:ascii="Times New Roman" w:hAnsi="Times New Roman"/>
        <w:sz w:val="18"/>
        <w:szCs w:val="18"/>
      </w:rPr>
      <w:t xml:space="preserve"> do Regulaminu staży studenckich oraz przyznawania </w:t>
    </w:r>
  </w:p>
  <w:p w14:paraId="70B5C1C7" w14:textId="77777777" w:rsidR="00BF10E6" w:rsidRDefault="00BF10E6" w:rsidP="00BF10E6">
    <w:pPr>
      <w:spacing w:after="0" w:line="0" w:lineRule="atLeast"/>
      <w:jc w:val="right"/>
      <w:rPr>
        <w:rFonts w:ascii="Times New Roman" w:hAnsi="Times New Roman"/>
        <w:sz w:val="18"/>
        <w:szCs w:val="18"/>
      </w:rPr>
    </w:pPr>
    <w:r>
      <w:rPr>
        <w:rFonts w:ascii="Times New Roman" w:hAnsi="Times New Roman"/>
        <w:sz w:val="18"/>
        <w:szCs w:val="18"/>
      </w:rPr>
      <w:t>i wypłacania stypendiów za staże studenckie</w:t>
    </w:r>
    <w:bookmarkEnd w:id="2"/>
  </w:p>
  <w:p w14:paraId="7464D234" w14:textId="77777777" w:rsidR="00D369AD" w:rsidRDefault="00D369AD" w:rsidP="00D369AD">
    <w:pPr>
      <w:jc w:val="center"/>
      <w:rPr>
        <w:rFonts w:cs="Tahoma"/>
      </w:rPr>
    </w:pPr>
  </w:p>
  <w:p w14:paraId="2FD40F92" w14:textId="75661A05" w:rsidR="00BF10E6" w:rsidRPr="00D369AD" w:rsidRDefault="00D369AD" w:rsidP="00BF10E6">
    <w:pPr>
      <w:jc w:val="center"/>
      <w:rPr>
        <w:rFonts w:cs="Tahoma"/>
      </w:rPr>
    </w:pPr>
    <w:r>
      <w:rPr>
        <w:noProof/>
      </w:rPr>
      <w:drawing>
        <wp:inline distT="0" distB="0" distL="0" distR="0" wp14:anchorId="313F2614" wp14:editId="5EA4938C">
          <wp:extent cx="5303520" cy="1390650"/>
          <wp:effectExtent l="0" t="0" r="0" b="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882" b="6484"/>
                  <a:stretch/>
                </pic:blipFill>
                <pic:spPr bwMode="auto">
                  <a:xfrm>
                    <a:off x="0" y="0"/>
                    <a:ext cx="5315294" cy="139373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yNjGyNDIxtTA2MDdX0lEKTi0uzszPAykwrAUAdZlHTiwAAAA="/>
  </w:docVars>
  <w:rsids>
    <w:rsidRoot w:val="00151621"/>
    <w:rsid w:val="00001AF8"/>
    <w:rsid w:val="00010C8E"/>
    <w:rsid w:val="00015275"/>
    <w:rsid w:val="0001591E"/>
    <w:rsid w:val="00025348"/>
    <w:rsid w:val="00036CD4"/>
    <w:rsid w:val="00041764"/>
    <w:rsid w:val="0004460A"/>
    <w:rsid w:val="00044F55"/>
    <w:rsid w:val="00046857"/>
    <w:rsid w:val="00047C43"/>
    <w:rsid w:val="0005157A"/>
    <w:rsid w:val="0005592F"/>
    <w:rsid w:val="00063A1C"/>
    <w:rsid w:val="00070399"/>
    <w:rsid w:val="00070F1E"/>
    <w:rsid w:val="00073658"/>
    <w:rsid w:val="0008146E"/>
    <w:rsid w:val="00086C13"/>
    <w:rsid w:val="00086F26"/>
    <w:rsid w:val="00090247"/>
    <w:rsid w:val="000940E7"/>
    <w:rsid w:val="000A02E9"/>
    <w:rsid w:val="000A0451"/>
    <w:rsid w:val="000A1A6D"/>
    <w:rsid w:val="000A26E8"/>
    <w:rsid w:val="000A4031"/>
    <w:rsid w:val="000A424F"/>
    <w:rsid w:val="000A4920"/>
    <w:rsid w:val="000B2717"/>
    <w:rsid w:val="000B3277"/>
    <w:rsid w:val="000B7BAC"/>
    <w:rsid w:val="000D5B97"/>
    <w:rsid w:val="000D631E"/>
    <w:rsid w:val="000E2CFF"/>
    <w:rsid w:val="000E37B1"/>
    <w:rsid w:val="000F2DEC"/>
    <w:rsid w:val="000F3CEB"/>
    <w:rsid w:val="001046E5"/>
    <w:rsid w:val="00104A65"/>
    <w:rsid w:val="00107705"/>
    <w:rsid w:val="00112CFD"/>
    <w:rsid w:val="00114E0D"/>
    <w:rsid w:val="0011513E"/>
    <w:rsid w:val="00115D4F"/>
    <w:rsid w:val="001230F3"/>
    <w:rsid w:val="00143862"/>
    <w:rsid w:val="001438D3"/>
    <w:rsid w:val="001457C9"/>
    <w:rsid w:val="00146BF8"/>
    <w:rsid w:val="00151621"/>
    <w:rsid w:val="001525F6"/>
    <w:rsid w:val="00155BE8"/>
    <w:rsid w:val="00155C16"/>
    <w:rsid w:val="00156892"/>
    <w:rsid w:val="0016397F"/>
    <w:rsid w:val="001644EA"/>
    <w:rsid w:val="001677BA"/>
    <w:rsid w:val="0017084B"/>
    <w:rsid w:val="00174780"/>
    <w:rsid w:val="001755EA"/>
    <w:rsid w:val="00180B9E"/>
    <w:rsid w:val="00182C68"/>
    <w:rsid w:val="00183D26"/>
    <w:rsid w:val="0018493B"/>
    <w:rsid w:val="00187C4D"/>
    <w:rsid w:val="00190B9F"/>
    <w:rsid w:val="00196656"/>
    <w:rsid w:val="00196D0D"/>
    <w:rsid w:val="001A0958"/>
    <w:rsid w:val="001B10CC"/>
    <w:rsid w:val="001B3E0E"/>
    <w:rsid w:val="001B55B0"/>
    <w:rsid w:val="001C2E22"/>
    <w:rsid w:val="001C4445"/>
    <w:rsid w:val="001D0915"/>
    <w:rsid w:val="001D0E2C"/>
    <w:rsid w:val="001D4F7C"/>
    <w:rsid w:val="001D5F3F"/>
    <w:rsid w:val="001E192D"/>
    <w:rsid w:val="001E5D50"/>
    <w:rsid w:val="001E5F50"/>
    <w:rsid w:val="001F25C5"/>
    <w:rsid w:val="001F3625"/>
    <w:rsid w:val="001F5FDF"/>
    <w:rsid w:val="001F68C8"/>
    <w:rsid w:val="001F7A43"/>
    <w:rsid w:val="00201A3F"/>
    <w:rsid w:val="002129EB"/>
    <w:rsid w:val="002136AB"/>
    <w:rsid w:val="00213D72"/>
    <w:rsid w:val="00214E98"/>
    <w:rsid w:val="0022097E"/>
    <w:rsid w:val="00231F9E"/>
    <w:rsid w:val="00236452"/>
    <w:rsid w:val="00244A45"/>
    <w:rsid w:val="002547AA"/>
    <w:rsid w:val="0026312D"/>
    <w:rsid w:val="002676CB"/>
    <w:rsid w:val="00276D82"/>
    <w:rsid w:val="002770B2"/>
    <w:rsid w:val="00282336"/>
    <w:rsid w:val="00293EC6"/>
    <w:rsid w:val="002A737C"/>
    <w:rsid w:val="002B149D"/>
    <w:rsid w:val="002B1689"/>
    <w:rsid w:val="002B5809"/>
    <w:rsid w:val="002C1640"/>
    <w:rsid w:val="002C21AF"/>
    <w:rsid w:val="002C6903"/>
    <w:rsid w:val="002D694B"/>
    <w:rsid w:val="002D7FEE"/>
    <w:rsid w:val="002E1E6C"/>
    <w:rsid w:val="002E52BA"/>
    <w:rsid w:val="002E6C63"/>
    <w:rsid w:val="002F4AE2"/>
    <w:rsid w:val="002F6D16"/>
    <w:rsid w:val="002F783F"/>
    <w:rsid w:val="0030434D"/>
    <w:rsid w:val="00304A83"/>
    <w:rsid w:val="00305021"/>
    <w:rsid w:val="003051BC"/>
    <w:rsid w:val="00312F6D"/>
    <w:rsid w:val="0031589E"/>
    <w:rsid w:val="00320052"/>
    <w:rsid w:val="003207FB"/>
    <w:rsid w:val="00320EFA"/>
    <w:rsid w:val="00322810"/>
    <w:rsid w:val="003234F3"/>
    <w:rsid w:val="00333DB0"/>
    <w:rsid w:val="003362C3"/>
    <w:rsid w:val="00347C62"/>
    <w:rsid w:val="0035120A"/>
    <w:rsid w:val="00352647"/>
    <w:rsid w:val="00352942"/>
    <w:rsid w:val="00356B9F"/>
    <w:rsid w:val="00357BAC"/>
    <w:rsid w:val="00357F77"/>
    <w:rsid w:val="0036405B"/>
    <w:rsid w:val="00364FFB"/>
    <w:rsid w:val="003650EB"/>
    <w:rsid w:val="003656F0"/>
    <w:rsid w:val="00366FA8"/>
    <w:rsid w:val="00377294"/>
    <w:rsid w:val="0038225E"/>
    <w:rsid w:val="00382436"/>
    <w:rsid w:val="00386BD2"/>
    <w:rsid w:val="00387162"/>
    <w:rsid w:val="00390D8F"/>
    <w:rsid w:val="00396B70"/>
    <w:rsid w:val="003A00DA"/>
    <w:rsid w:val="003A3008"/>
    <w:rsid w:val="003B25A6"/>
    <w:rsid w:val="003B5702"/>
    <w:rsid w:val="003B6B2C"/>
    <w:rsid w:val="003C02B2"/>
    <w:rsid w:val="003C0C2A"/>
    <w:rsid w:val="003C5B7E"/>
    <w:rsid w:val="003D0910"/>
    <w:rsid w:val="003D6480"/>
    <w:rsid w:val="003E0C86"/>
    <w:rsid w:val="003E2041"/>
    <w:rsid w:val="003E5B10"/>
    <w:rsid w:val="003E5F66"/>
    <w:rsid w:val="003E7C78"/>
    <w:rsid w:val="003F227B"/>
    <w:rsid w:val="003F413D"/>
    <w:rsid w:val="003F4493"/>
    <w:rsid w:val="003F5688"/>
    <w:rsid w:val="0040123D"/>
    <w:rsid w:val="00403807"/>
    <w:rsid w:val="00405371"/>
    <w:rsid w:val="00405F9D"/>
    <w:rsid w:val="00406171"/>
    <w:rsid w:val="00413B8C"/>
    <w:rsid w:val="00425074"/>
    <w:rsid w:val="00425F62"/>
    <w:rsid w:val="0043311C"/>
    <w:rsid w:val="00437CB6"/>
    <w:rsid w:val="0044155F"/>
    <w:rsid w:val="00442C16"/>
    <w:rsid w:val="00442C42"/>
    <w:rsid w:val="00452D65"/>
    <w:rsid w:val="00460B74"/>
    <w:rsid w:val="004650C8"/>
    <w:rsid w:val="00466541"/>
    <w:rsid w:val="0047033C"/>
    <w:rsid w:val="00470B5B"/>
    <w:rsid w:val="00472887"/>
    <w:rsid w:val="00476984"/>
    <w:rsid w:val="00487C16"/>
    <w:rsid w:val="00490782"/>
    <w:rsid w:val="00493078"/>
    <w:rsid w:val="004935D9"/>
    <w:rsid w:val="00495A3C"/>
    <w:rsid w:val="00495A9C"/>
    <w:rsid w:val="004A45B1"/>
    <w:rsid w:val="004A5064"/>
    <w:rsid w:val="004A5648"/>
    <w:rsid w:val="004A7ED3"/>
    <w:rsid w:val="004B3A0C"/>
    <w:rsid w:val="004B3BD7"/>
    <w:rsid w:val="004B59B0"/>
    <w:rsid w:val="004B61A6"/>
    <w:rsid w:val="004B680A"/>
    <w:rsid w:val="004B69A1"/>
    <w:rsid w:val="004C6E5B"/>
    <w:rsid w:val="004D0DD2"/>
    <w:rsid w:val="004D4541"/>
    <w:rsid w:val="004E4332"/>
    <w:rsid w:val="004E54FA"/>
    <w:rsid w:val="004E6421"/>
    <w:rsid w:val="004E6645"/>
    <w:rsid w:val="004E78E4"/>
    <w:rsid w:val="004F1A41"/>
    <w:rsid w:val="004F1E13"/>
    <w:rsid w:val="004F4E71"/>
    <w:rsid w:val="004F7EE6"/>
    <w:rsid w:val="00500731"/>
    <w:rsid w:val="005067CE"/>
    <w:rsid w:val="00506AB1"/>
    <w:rsid w:val="00506C02"/>
    <w:rsid w:val="00515020"/>
    <w:rsid w:val="0052000F"/>
    <w:rsid w:val="00521CBE"/>
    <w:rsid w:val="0053269C"/>
    <w:rsid w:val="00532A91"/>
    <w:rsid w:val="00534E05"/>
    <w:rsid w:val="00556AB3"/>
    <w:rsid w:val="00560A88"/>
    <w:rsid w:val="00560B5E"/>
    <w:rsid w:val="00562589"/>
    <w:rsid w:val="00562AE0"/>
    <w:rsid w:val="005643C1"/>
    <w:rsid w:val="00571CA5"/>
    <w:rsid w:val="00572F38"/>
    <w:rsid w:val="005746CE"/>
    <w:rsid w:val="00581773"/>
    <w:rsid w:val="00581BEB"/>
    <w:rsid w:val="00582534"/>
    <w:rsid w:val="00586795"/>
    <w:rsid w:val="0059121A"/>
    <w:rsid w:val="0059281B"/>
    <w:rsid w:val="005937F7"/>
    <w:rsid w:val="00596E30"/>
    <w:rsid w:val="0059732A"/>
    <w:rsid w:val="00597956"/>
    <w:rsid w:val="00597FB2"/>
    <w:rsid w:val="005A0FE0"/>
    <w:rsid w:val="005A2AE9"/>
    <w:rsid w:val="005A38A5"/>
    <w:rsid w:val="005B52C1"/>
    <w:rsid w:val="005B7FF8"/>
    <w:rsid w:val="005C4A42"/>
    <w:rsid w:val="005C62FD"/>
    <w:rsid w:val="005C6EA7"/>
    <w:rsid w:val="005D0E78"/>
    <w:rsid w:val="005D13AD"/>
    <w:rsid w:val="005D3518"/>
    <w:rsid w:val="005D4C4C"/>
    <w:rsid w:val="005D4C9C"/>
    <w:rsid w:val="005E19C4"/>
    <w:rsid w:val="005E2FCE"/>
    <w:rsid w:val="005E56B1"/>
    <w:rsid w:val="005F171F"/>
    <w:rsid w:val="005F4FCB"/>
    <w:rsid w:val="006003F2"/>
    <w:rsid w:val="00601A16"/>
    <w:rsid w:val="00607F70"/>
    <w:rsid w:val="00610A51"/>
    <w:rsid w:val="0061328C"/>
    <w:rsid w:val="006132FD"/>
    <w:rsid w:val="00613F42"/>
    <w:rsid w:val="006215AD"/>
    <w:rsid w:val="00623158"/>
    <w:rsid w:val="00623FC1"/>
    <w:rsid w:val="00624C7C"/>
    <w:rsid w:val="00632300"/>
    <w:rsid w:val="0063401D"/>
    <w:rsid w:val="00635512"/>
    <w:rsid w:val="0064358C"/>
    <w:rsid w:val="0064619E"/>
    <w:rsid w:val="00646A78"/>
    <w:rsid w:val="0065575B"/>
    <w:rsid w:val="00665709"/>
    <w:rsid w:val="0067558B"/>
    <w:rsid w:val="006761C7"/>
    <w:rsid w:val="00677535"/>
    <w:rsid w:val="00681A47"/>
    <w:rsid w:val="00684499"/>
    <w:rsid w:val="00685423"/>
    <w:rsid w:val="0069343A"/>
    <w:rsid w:val="00694B09"/>
    <w:rsid w:val="00694C9D"/>
    <w:rsid w:val="006A4042"/>
    <w:rsid w:val="006A427B"/>
    <w:rsid w:val="006A714A"/>
    <w:rsid w:val="006B0CB1"/>
    <w:rsid w:val="006B20F6"/>
    <w:rsid w:val="006B3C7A"/>
    <w:rsid w:val="006B4009"/>
    <w:rsid w:val="006B6766"/>
    <w:rsid w:val="006B7EA7"/>
    <w:rsid w:val="006C5C04"/>
    <w:rsid w:val="006C6320"/>
    <w:rsid w:val="006D39F0"/>
    <w:rsid w:val="006D3A48"/>
    <w:rsid w:val="006D4189"/>
    <w:rsid w:val="006D748D"/>
    <w:rsid w:val="006D7D03"/>
    <w:rsid w:val="006E0434"/>
    <w:rsid w:val="006E0DEA"/>
    <w:rsid w:val="006E1243"/>
    <w:rsid w:val="006E171B"/>
    <w:rsid w:val="006E30F2"/>
    <w:rsid w:val="006E4484"/>
    <w:rsid w:val="006F1081"/>
    <w:rsid w:val="006F3969"/>
    <w:rsid w:val="0070306E"/>
    <w:rsid w:val="0070714B"/>
    <w:rsid w:val="007106F9"/>
    <w:rsid w:val="00711583"/>
    <w:rsid w:val="007137E3"/>
    <w:rsid w:val="0072003D"/>
    <w:rsid w:val="00721FC8"/>
    <w:rsid w:val="00732DD2"/>
    <w:rsid w:val="0073400F"/>
    <w:rsid w:val="007422AF"/>
    <w:rsid w:val="00746C3D"/>
    <w:rsid w:val="007470FB"/>
    <w:rsid w:val="007514A8"/>
    <w:rsid w:val="00752A49"/>
    <w:rsid w:val="007533BF"/>
    <w:rsid w:val="0075574F"/>
    <w:rsid w:val="007613FD"/>
    <w:rsid w:val="00762E2B"/>
    <w:rsid w:val="007646DF"/>
    <w:rsid w:val="0076521E"/>
    <w:rsid w:val="007738BF"/>
    <w:rsid w:val="00775D12"/>
    <w:rsid w:val="00780F5C"/>
    <w:rsid w:val="00781367"/>
    <w:rsid w:val="0078194D"/>
    <w:rsid w:val="0078554B"/>
    <w:rsid w:val="00787711"/>
    <w:rsid w:val="00790660"/>
    <w:rsid w:val="00796E69"/>
    <w:rsid w:val="007A0480"/>
    <w:rsid w:val="007A0B13"/>
    <w:rsid w:val="007A23FD"/>
    <w:rsid w:val="007A2700"/>
    <w:rsid w:val="007A33F3"/>
    <w:rsid w:val="007A5B41"/>
    <w:rsid w:val="007B0A56"/>
    <w:rsid w:val="007B292A"/>
    <w:rsid w:val="007E080E"/>
    <w:rsid w:val="007F0FD1"/>
    <w:rsid w:val="007F4803"/>
    <w:rsid w:val="00804681"/>
    <w:rsid w:val="00814D32"/>
    <w:rsid w:val="008212B5"/>
    <w:rsid w:val="00821AE8"/>
    <w:rsid w:val="00821B4B"/>
    <w:rsid w:val="00824026"/>
    <w:rsid w:val="0082568E"/>
    <w:rsid w:val="00830D48"/>
    <w:rsid w:val="00836095"/>
    <w:rsid w:val="0084135E"/>
    <w:rsid w:val="0084253C"/>
    <w:rsid w:val="00843D5F"/>
    <w:rsid w:val="00845669"/>
    <w:rsid w:val="00846093"/>
    <w:rsid w:val="00847213"/>
    <w:rsid w:val="00847331"/>
    <w:rsid w:val="00850976"/>
    <w:rsid w:val="008571BD"/>
    <w:rsid w:val="00857C98"/>
    <w:rsid w:val="008627F0"/>
    <w:rsid w:val="00863C1B"/>
    <w:rsid w:val="00864080"/>
    <w:rsid w:val="00870664"/>
    <w:rsid w:val="008712A0"/>
    <w:rsid w:val="008716FF"/>
    <w:rsid w:val="008724CD"/>
    <w:rsid w:val="00873426"/>
    <w:rsid w:val="00882539"/>
    <w:rsid w:val="00883356"/>
    <w:rsid w:val="0088389E"/>
    <w:rsid w:val="00885557"/>
    <w:rsid w:val="00885E3D"/>
    <w:rsid w:val="00890CF1"/>
    <w:rsid w:val="008924D2"/>
    <w:rsid w:val="008941E5"/>
    <w:rsid w:val="00894DE8"/>
    <w:rsid w:val="008A53D8"/>
    <w:rsid w:val="008A7D77"/>
    <w:rsid w:val="008B6143"/>
    <w:rsid w:val="008C7DFA"/>
    <w:rsid w:val="008D088F"/>
    <w:rsid w:val="008D08DD"/>
    <w:rsid w:val="008D45E6"/>
    <w:rsid w:val="008D5113"/>
    <w:rsid w:val="008D5FBD"/>
    <w:rsid w:val="008E182C"/>
    <w:rsid w:val="008E1BDE"/>
    <w:rsid w:val="008E1CE7"/>
    <w:rsid w:val="008E23CF"/>
    <w:rsid w:val="008E54D6"/>
    <w:rsid w:val="008E5D6D"/>
    <w:rsid w:val="008F0877"/>
    <w:rsid w:val="008F227A"/>
    <w:rsid w:val="008F22EF"/>
    <w:rsid w:val="008F4E2D"/>
    <w:rsid w:val="009016C9"/>
    <w:rsid w:val="00903F74"/>
    <w:rsid w:val="009267DC"/>
    <w:rsid w:val="00927390"/>
    <w:rsid w:val="0094017E"/>
    <w:rsid w:val="00940F68"/>
    <w:rsid w:val="009417CD"/>
    <w:rsid w:val="00943168"/>
    <w:rsid w:val="00944320"/>
    <w:rsid w:val="0094495D"/>
    <w:rsid w:val="00945664"/>
    <w:rsid w:val="00951A28"/>
    <w:rsid w:val="00963B66"/>
    <w:rsid w:val="00973A5D"/>
    <w:rsid w:val="00977FF4"/>
    <w:rsid w:val="00984404"/>
    <w:rsid w:val="00986198"/>
    <w:rsid w:val="009A2C05"/>
    <w:rsid w:val="009A573C"/>
    <w:rsid w:val="009B4BFB"/>
    <w:rsid w:val="009B562F"/>
    <w:rsid w:val="009C0D60"/>
    <w:rsid w:val="009C1677"/>
    <w:rsid w:val="009D0D74"/>
    <w:rsid w:val="009D2999"/>
    <w:rsid w:val="009D2A6C"/>
    <w:rsid w:val="009D6C27"/>
    <w:rsid w:val="009E06A0"/>
    <w:rsid w:val="009E0780"/>
    <w:rsid w:val="009E69ED"/>
    <w:rsid w:val="009F0DD3"/>
    <w:rsid w:val="009F3C41"/>
    <w:rsid w:val="00A05F1F"/>
    <w:rsid w:val="00A10896"/>
    <w:rsid w:val="00A20070"/>
    <w:rsid w:val="00A2343B"/>
    <w:rsid w:val="00A23B48"/>
    <w:rsid w:val="00A24573"/>
    <w:rsid w:val="00A358F3"/>
    <w:rsid w:val="00A3635E"/>
    <w:rsid w:val="00A42F9E"/>
    <w:rsid w:val="00A455EA"/>
    <w:rsid w:val="00A52EC5"/>
    <w:rsid w:val="00A55D17"/>
    <w:rsid w:val="00A579D3"/>
    <w:rsid w:val="00A60EC3"/>
    <w:rsid w:val="00A63919"/>
    <w:rsid w:val="00A650E1"/>
    <w:rsid w:val="00A7106C"/>
    <w:rsid w:val="00A74DB7"/>
    <w:rsid w:val="00A751EB"/>
    <w:rsid w:val="00A87666"/>
    <w:rsid w:val="00A87CB6"/>
    <w:rsid w:val="00A92D86"/>
    <w:rsid w:val="00A96054"/>
    <w:rsid w:val="00A96A39"/>
    <w:rsid w:val="00AA3946"/>
    <w:rsid w:val="00AA3ADE"/>
    <w:rsid w:val="00AA5429"/>
    <w:rsid w:val="00AA5514"/>
    <w:rsid w:val="00AA7E9F"/>
    <w:rsid w:val="00AB2517"/>
    <w:rsid w:val="00AB274B"/>
    <w:rsid w:val="00AB3401"/>
    <w:rsid w:val="00AB6096"/>
    <w:rsid w:val="00AC04E9"/>
    <w:rsid w:val="00AC1380"/>
    <w:rsid w:val="00AC645F"/>
    <w:rsid w:val="00AC7886"/>
    <w:rsid w:val="00AE16E1"/>
    <w:rsid w:val="00AE195F"/>
    <w:rsid w:val="00AE22C2"/>
    <w:rsid w:val="00AE2B43"/>
    <w:rsid w:val="00AE4CFD"/>
    <w:rsid w:val="00AE56CE"/>
    <w:rsid w:val="00AE7336"/>
    <w:rsid w:val="00AF0176"/>
    <w:rsid w:val="00AF1204"/>
    <w:rsid w:val="00AF56C4"/>
    <w:rsid w:val="00AF6C5F"/>
    <w:rsid w:val="00AF6D41"/>
    <w:rsid w:val="00B02051"/>
    <w:rsid w:val="00B02772"/>
    <w:rsid w:val="00B032C3"/>
    <w:rsid w:val="00B04DB5"/>
    <w:rsid w:val="00B13F98"/>
    <w:rsid w:val="00B158BE"/>
    <w:rsid w:val="00B217D5"/>
    <w:rsid w:val="00B2404D"/>
    <w:rsid w:val="00B24BB3"/>
    <w:rsid w:val="00B26111"/>
    <w:rsid w:val="00B2688D"/>
    <w:rsid w:val="00B33C55"/>
    <w:rsid w:val="00B352D5"/>
    <w:rsid w:val="00B354DB"/>
    <w:rsid w:val="00B35BD0"/>
    <w:rsid w:val="00B52C50"/>
    <w:rsid w:val="00B54CD4"/>
    <w:rsid w:val="00B56D14"/>
    <w:rsid w:val="00B65A36"/>
    <w:rsid w:val="00B706D0"/>
    <w:rsid w:val="00B71BA2"/>
    <w:rsid w:val="00B76B32"/>
    <w:rsid w:val="00B800FA"/>
    <w:rsid w:val="00B85000"/>
    <w:rsid w:val="00B8784C"/>
    <w:rsid w:val="00B92245"/>
    <w:rsid w:val="00B93F9F"/>
    <w:rsid w:val="00B94E57"/>
    <w:rsid w:val="00B95526"/>
    <w:rsid w:val="00BB177C"/>
    <w:rsid w:val="00BB3381"/>
    <w:rsid w:val="00BB40FA"/>
    <w:rsid w:val="00BC2E45"/>
    <w:rsid w:val="00BC3DD9"/>
    <w:rsid w:val="00BC6ECC"/>
    <w:rsid w:val="00BC7562"/>
    <w:rsid w:val="00BD37FE"/>
    <w:rsid w:val="00BD385E"/>
    <w:rsid w:val="00BD68DE"/>
    <w:rsid w:val="00BE3C61"/>
    <w:rsid w:val="00BE4CAE"/>
    <w:rsid w:val="00BE5EBD"/>
    <w:rsid w:val="00BE6ED5"/>
    <w:rsid w:val="00BF0CE5"/>
    <w:rsid w:val="00BF10E6"/>
    <w:rsid w:val="00BF2B86"/>
    <w:rsid w:val="00BF524B"/>
    <w:rsid w:val="00BF70F9"/>
    <w:rsid w:val="00C01A75"/>
    <w:rsid w:val="00C10399"/>
    <w:rsid w:val="00C17001"/>
    <w:rsid w:val="00C17E2A"/>
    <w:rsid w:val="00C21A90"/>
    <w:rsid w:val="00C22FAA"/>
    <w:rsid w:val="00C251BE"/>
    <w:rsid w:val="00C30FFA"/>
    <w:rsid w:val="00C35DD6"/>
    <w:rsid w:val="00C36A4A"/>
    <w:rsid w:val="00C40B4E"/>
    <w:rsid w:val="00C538A7"/>
    <w:rsid w:val="00C54CA6"/>
    <w:rsid w:val="00C553CE"/>
    <w:rsid w:val="00C62407"/>
    <w:rsid w:val="00C6790C"/>
    <w:rsid w:val="00C716A2"/>
    <w:rsid w:val="00C81083"/>
    <w:rsid w:val="00C815D3"/>
    <w:rsid w:val="00C865B3"/>
    <w:rsid w:val="00C87778"/>
    <w:rsid w:val="00C9334F"/>
    <w:rsid w:val="00C96079"/>
    <w:rsid w:val="00C9636F"/>
    <w:rsid w:val="00C9658B"/>
    <w:rsid w:val="00CA0E96"/>
    <w:rsid w:val="00CA71A0"/>
    <w:rsid w:val="00CB7FEC"/>
    <w:rsid w:val="00CC2B29"/>
    <w:rsid w:val="00CC4C44"/>
    <w:rsid w:val="00CC6AB9"/>
    <w:rsid w:val="00CD2D70"/>
    <w:rsid w:val="00CD2E46"/>
    <w:rsid w:val="00CD427D"/>
    <w:rsid w:val="00CD5636"/>
    <w:rsid w:val="00CD79C9"/>
    <w:rsid w:val="00CF41A1"/>
    <w:rsid w:val="00CF678F"/>
    <w:rsid w:val="00D00F17"/>
    <w:rsid w:val="00D11CA2"/>
    <w:rsid w:val="00D128A2"/>
    <w:rsid w:val="00D14482"/>
    <w:rsid w:val="00D16230"/>
    <w:rsid w:val="00D366D7"/>
    <w:rsid w:val="00D369AD"/>
    <w:rsid w:val="00D37416"/>
    <w:rsid w:val="00D45C91"/>
    <w:rsid w:val="00D46F0B"/>
    <w:rsid w:val="00D50F3E"/>
    <w:rsid w:val="00D52DB5"/>
    <w:rsid w:val="00D61F70"/>
    <w:rsid w:val="00D627C4"/>
    <w:rsid w:val="00D6514A"/>
    <w:rsid w:val="00D71F1C"/>
    <w:rsid w:val="00D73C97"/>
    <w:rsid w:val="00D75BBA"/>
    <w:rsid w:val="00D77144"/>
    <w:rsid w:val="00D77F37"/>
    <w:rsid w:val="00D85759"/>
    <w:rsid w:val="00D90732"/>
    <w:rsid w:val="00D90E2F"/>
    <w:rsid w:val="00D9234D"/>
    <w:rsid w:val="00D93209"/>
    <w:rsid w:val="00D94708"/>
    <w:rsid w:val="00D94D70"/>
    <w:rsid w:val="00DA0672"/>
    <w:rsid w:val="00DA099C"/>
    <w:rsid w:val="00DA1DB2"/>
    <w:rsid w:val="00DA27A2"/>
    <w:rsid w:val="00DA75A7"/>
    <w:rsid w:val="00DA78FB"/>
    <w:rsid w:val="00DB41D6"/>
    <w:rsid w:val="00DC0DD4"/>
    <w:rsid w:val="00DC0E14"/>
    <w:rsid w:val="00DC155C"/>
    <w:rsid w:val="00DC36CC"/>
    <w:rsid w:val="00DC3C11"/>
    <w:rsid w:val="00DC5E56"/>
    <w:rsid w:val="00DC7561"/>
    <w:rsid w:val="00DC7F6B"/>
    <w:rsid w:val="00DD3867"/>
    <w:rsid w:val="00DD4E6C"/>
    <w:rsid w:val="00DE056B"/>
    <w:rsid w:val="00DE0D39"/>
    <w:rsid w:val="00DE1437"/>
    <w:rsid w:val="00DE4C94"/>
    <w:rsid w:val="00DE550A"/>
    <w:rsid w:val="00DF4FEB"/>
    <w:rsid w:val="00E014A2"/>
    <w:rsid w:val="00E0359D"/>
    <w:rsid w:val="00E13045"/>
    <w:rsid w:val="00E1493C"/>
    <w:rsid w:val="00E152B4"/>
    <w:rsid w:val="00E177B3"/>
    <w:rsid w:val="00E21BB2"/>
    <w:rsid w:val="00E22310"/>
    <w:rsid w:val="00E24B4A"/>
    <w:rsid w:val="00E271E2"/>
    <w:rsid w:val="00E3583F"/>
    <w:rsid w:val="00E371F9"/>
    <w:rsid w:val="00E40743"/>
    <w:rsid w:val="00E478DA"/>
    <w:rsid w:val="00E47AEB"/>
    <w:rsid w:val="00E50CD9"/>
    <w:rsid w:val="00E53495"/>
    <w:rsid w:val="00E5634F"/>
    <w:rsid w:val="00E600DA"/>
    <w:rsid w:val="00E65917"/>
    <w:rsid w:val="00E67A86"/>
    <w:rsid w:val="00E70BE0"/>
    <w:rsid w:val="00E70EB9"/>
    <w:rsid w:val="00E725F2"/>
    <w:rsid w:val="00E7364E"/>
    <w:rsid w:val="00E77971"/>
    <w:rsid w:val="00E77CDE"/>
    <w:rsid w:val="00E8357A"/>
    <w:rsid w:val="00E859F5"/>
    <w:rsid w:val="00E865B8"/>
    <w:rsid w:val="00E877FB"/>
    <w:rsid w:val="00EA2A56"/>
    <w:rsid w:val="00EB1572"/>
    <w:rsid w:val="00EB2C70"/>
    <w:rsid w:val="00EB51F8"/>
    <w:rsid w:val="00EC0DD1"/>
    <w:rsid w:val="00EC57BE"/>
    <w:rsid w:val="00EC5D64"/>
    <w:rsid w:val="00ED050E"/>
    <w:rsid w:val="00ED2E17"/>
    <w:rsid w:val="00ED4337"/>
    <w:rsid w:val="00ED5D6A"/>
    <w:rsid w:val="00ED60D4"/>
    <w:rsid w:val="00ED7E87"/>
    <w:rsid w:val="00EE1ABD"/>
    <w:rsid w:val="00EE3D91"/>
    <w:rsid w:val="00EE6103"/>
    <w:rsid w:val="00EE7C41"/>
    <w:rsid w:val="00EF1350"/>
    <w:rsid w:val="00EF1BAB"/>
    <w:rsid w:val="00EF381B"/>
    <w:rsid w:val="00EF5E85"/>
    <w:rsid w:val="00EF71C7"/>
    <w:rsid w:val="00F12F52"/>
    <w:rsid w:val="00F1675C"/>
    <w:rsid w:val="00F21DF7"/>
    <w:rsid w:val="00F35C29"/>
    <w:rsid w:val="00F37593"/>
    <w:rsid w:val="00F50ABD"/>
    <w:rsid w:val="00F517D1"/>
    <w:rsid w:val="00F57298"/>
    <w:rsid w:val="00F613A4"/>
    <w:rsid w:val="00F63A35"/>
    <w:rsid w:val="00F642B8"/>
    <w:rsid w:val="00F64DAE"/>
    <w:rsid w:val="00F709AC"/>
    <w:rsid w:val="00F72B9B"/>
    <w:rsid w:val="00F73C3F"/>
    <w:rsid w:val="00F76D93"/>
    <w:rsid w:val="00F77906"/>
    <w:rsid w:val="00F80B81"/>
    <w:rsid w:val="00F82171"/>
    <w:rsid w:val="00F827FA"/>
    <w:rsid w:val="00F83231"/>
    <w:rsid w:val="00F83589"/>
    <w:rsid w:val="00F83961"/>
    <w:rsid w:val="00F83FD6"/>
    <w:rsid w:val="00F8455B"/>
    <w:rsid w:val="00F8669A"/>
    <w:rsid w:val="00F87C63"/>
    <w:rsid w:val="00F90838"/>
    <w:rsid w:val="00F92DE1"/>
    <w:rsid w:val="00F95584"/>
    <w:rsid w:val="00F96502"/>
    <w:rsid w:val="00F9730E"/>
    <w:rsid w:val="00FA311A"/>
    <w:rsid w:val="00FB2043"/>
    <w:rsid w:val="00FB2852"/>
    <w:rsid w:val="00FB7388"/>
    <w:rsid w:val="00FC1D4A"/>
    <w:rsid w:val="00FC49F8"/>
    <w:rsid w:val="00FD5918"/>
    <w:rsid w:val="00FE0A17"/>
    <w:rsid w:val="00FE0B49"/>
    <w:rsid w:val="00FE3652"/>
    <w:rsid w:val="00FE625E"/>
    <w:rsid w:val="00FE6EC7"/>
    <w:rsid w:val="00FF6413"/>
    <w:rsid w:val="06076C5F"/>
    <w:rsid w:val="0800D392"/>
    <w:rsid w:val="08A0A084"/>
    <w:rsid w:val="132A5058"/>
    <w:rsid w:val="17EEB6FB"/>
    <w:rsid w:val="188BE8D0"/>
    <w:rsid w:val="30552534"/>
    <w:rsid w:val="38B779BE"/>
    <w:rsid w:val="3A741D54"/>
    <w:rsid w:val="3EA17EFC"/>
    <w:rsid w:val="62D70903"/>
    <w:rsid w:val="713D65CE"/>
    <w:rsid w:val="72D542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A5F3372"/>
  <w15:chartTrackingRefBased/>
  <w15:docId w15:val="{EDA9B828-BD3F-44BC-ACCA-238D6DC428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15162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51621"/>
  </w:style>
  <w:style w:type="paragraph" w:styleId="Stopka">
    <w:name w:val="footer"/>
    <w:basedOn w:val="Normalny"/>
    <w:link w:val="StopkaZnak"/>
    <w:uiPriority w:val="99"/>
    <w:unhideWhenUsed/>
    <w:rsid w:val="0015162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51621"/>
  </w:style>
  <w:style w:type="paragraph" w:styleId="Tekstpodstawowy">
    <w:name w:val="Body Text"/>
    <w:basedOn w:val="Normalny"/>
    <w:link w:val="TekstpodstawowyZnak"/>
    <w:semiHidden/>
    <w:rsid w:val="00D46F0B"/>
    <w:pPr>
      <w:adjustRightInd w:val="0"/>
      <w:spacing w:after="0" w:line="240" w:lineRule="auto"/>
      <w:jc w:val="both"/>
    </w:pPr>
    <w:rPr>
      <w:rFonts w:ascii="Arial Narrow" w:eastAsia="Times New Roman" w:hAnsi="Arial Narrow" w:cs="Times New Roman"/>
      <w:color w:val="000000"/>
      <w:sz w:val="24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semiHidden/>
    <w:rsid w:val="00D46F0B"/>
    <w:rPr>
      <w:rFonts w:ascii="Arial Narrow" w:eastAsia="Times New Roman" w:hAnsi="Arial Narrow" w:cs="Times New Roman"/>
      <w:color w:val="000000"/>
      <w:sz w:val="24"/>
      <w:lang w:eastAsia="pl-PL"/>
    </w:rPr>
  </w:style>
  <w:style w:type="paragraph" w:styleId="Poprawka">
    <w:name w:val="Revision"/>
    <w:hidden/>
    <w:uiPriority w:val="99"/>
    <w:semiHidden/>
    <w:rsid w:val="00CD2D70"/>
    <w:pPr>
      <w:spacing w:after="0" w:line="240" w:lineRule="auto"/>
    </w:pPr>
  </w:style>
  <w:style w:type="paragraph" w:styleId="Tekstkomentarza">
    <w:name w:val="annotation text"/>
    <w:basedOn w:val="Normalny"/>
    <w:link w:val="TekstkomentarzaZnak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606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65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0F7821D959D2F46939833012520FCB3" ma:contentTypeVersion="12" ma:contentTypeDescription="Utwórz nowy dokument." ma:contentTypeScope="" ma:versionID="a9f15c48bb80ce44febfc40d2bc65ace">
  <xsd:schema xmlns:xsd="http://www.w3.org/2001/XMLSchema" xmlns:xs="http://www.w3.org/2001/XMLSchema" xmlns:p="http://schemas.microsoft.com/office/2006/metadata/properties" xmlns:ns2="b39e405a-4e0a-41f1-b3fb-01a1429b53c1" xmlns:ns3="01296b15-bb65-4175-a83f-0276fea895a3" targetNamespace="http://schemas.microsoft.com/office/2006/metadata/properties" ma:root="true" ma:fieldsID="03ed369f83f2e19db4cabec30ac2595c" ns2:_="" ns3:_="">
    <xsd:import namespace="b39e405a-4e0a-41f1-b3fb-01a1429b53c1"/>
    <xsd:import namespace="01296b15-bb65-4175-a83f-0276fea895a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9e405a-4e0a-41f1-b3fb-01a1429b53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296b15-bb65-4175-a83f-0276fea895a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641042-936E-43AE-99F6-3344915BC1E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005DE68-E8CF-4000-A43B-5648C665F3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39e405a-4e0a-41f1-b3fb-01a1429b53c1"/>
    <ds:schemaRef ds:uri="01296b15-bb65-4175-a83f-0276fea895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441A7C4-ED39-43C8-8854-87D527D7B0A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E6987F6-1976-412C-B377-F8EBD0825A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12</Words>
  <Characters>1198</Characters>
  <Application>Microsoft Office Word</Application>
  <DocSecurity>0</DocSecurity>
  <Lines>35</Lines>
  <Paragraphs>2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łgorzata Jaroszewska</dc:creator>
  <cp:keywords/>
  <dc:description/>
  <cp:lastModifiedBy>Paulina Witt</cp:lastModifiedBy>
  <cp:revision>6</cp:revision>
  <cp:lastPrinted>2024-05-11T10:56:00Z</cp:lastPrinted>
  <dcterms:created xsi:type="dcterms:W3CDTF">2025-03-28T14:05:00Z</dcterms:created>
  <dcterms:modified xsi:type="dcterms:W3CDTF">2025-06-09T0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F7821D959D2F46939833012520FCB3</vt:lpwstr>
  </property>
  <property fmtid="{D5CDD505-2E9C-101B-9397-08002B2CF9AE}" pid="3" name="GrammarlyDocumentId">
    <vt:lpwstr>bcc199e36a9d4db2d0d5a6a398ebbcd8af4fd7c71925bd5aa1902da12375e1d9</vt:lpwstr>
  </property>
</Properties>
</file>